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4" w:name="grants"/>
      <w:bookmarkEnd w:id="64"/>
      <w:r>
        <w:t xml:space="preserve">Grants</w:t>
      </w:r>
    </w:p>
    <w:p>
      <w:pPr>
        <w:pStyle w:val="FirstParagraph"/>
      </w:pPr>
      <w:r>
        <w:t xml:space="preserve">2019-2022, Co-PI, Mining the gap: Applying computational methods to better understand sources of achievement gap differences.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dc055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01T17:19:38Z</dcterms:created>
  <dcterms:modified xsi:type="dcterms:W3CDTF">2019-02-01T17:19:38Z</dcterms:modified>
</cp:coreProperties>
</file>